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3C99" w:rsidRDefault="00C73C99" w:rsidP="009D0618">
      <w:pPr>
        <w:tabs>
          <w:tab w:val="left" w:pos="10039"/>
        </w:tabs>
      </w:pPr>
      <w:bookmarkStart w:id="0" w:name="_GoBack"/>
      <w:bookmarkEnd w:id="0"/>
    </w:p>
    <w:p w:rsidR="000F7DB0" w:rsidRPr="009D0618" w:rsidRDefault="000F7DB0" w:rsidP="000F7DB0">
      <w:pPr>
        <w:spacing w:after="120"/>
        <w:rPr>
          <w:sz w:val="36"/>
        </w:rPr>
      </w:pPr>
      <w:r w:rsidRPr="009D0618">
        <w:rPr>
          <w:b/>
          <w:sz w:val="36"/>
        </w:rPr>
        <w:t xml:space="preserve">Grading Rubric </w:t>
      </w:r>
      <w:r w:rsidR="00B17E8A">
        <w:rPr>
          <w:b/>
          <w:sz w:val="36"/>
        </w:rPr>
        <w:t>Module 3</w:t>
      </w:r>
      <w:r w:rsidR="00621B20">
        <w:rPr>
          <w:b/>
          <w:sz w:val="36"/>
        </w:rPr>
        <w:t xml:space="preserve"> </w:t>
      </w:r>
      <w:r>
        <w:rPr>
          <w:b/>
          <w:sz w:val="36"/>
        </w:rPr>
        <w:t>GEB2930fw Business Capstone</w:t>
      </w:r>
    </w:p>
    <w:tbl>
      <w:tblPr>
        <w:tblW w:w="537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9"/>
        <w:gridCol w:w="2917"/>
        <w:gridCol w:w="2745"/>
        <w:gridCol w:w="2759"/>
        <w:gridCol w:w="2874"/>
      </w:tblGrid>
      <w:tr w:rsidR="00C73C99" w:rsidTr="0066330C">
        <w:trPr>
          <w:trHeight w:val="448"/>
          <w:jc w:val="center"/>
        </w:trPr>
        <w:tc>
          <w:tcPr>
            <w:tcW w:w="1391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1F4E79" w:themeFill="accent1" w:themeFillShade="80"/>
            <w:vAlign w:val="center"/>
          </w:tcPr>
          <w:p w:rsidR="00C73C99" w:rsidRPr="001E33A0" w:rsidRDefault="00C73C99" w:rsidP="00F672F5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36"/>
              </w:rPr>
            </w:pPr>
            <w:r w:rsidRPr="001E33A0">
              <w:rPr>
                <w:b/>
                <w:bCs/>
                <w:color w:val="FFFFFF" w:themeColor="background1"/>
                <w:sz w:val="36"/>
              </w:rPr>
              <w:t>Levels of Achievement</w:t>
            </w:r>
          </w:p>
        </w:tc>
      </w:tr>
      <w:tr w:rsidR="00C73C99" w:rsidTr="0066330C">
        <w:trPr>
          <w:trHeight w:val="360"/>
          <w:jc w:val="center"/>
        </w:trPr>
        <w:tc>
          <w:tcPr>
            <w:tcW w:w="26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1F4E79" w:themeFill="accent1" w:themeFillShade="80"/>
          </w:tcPr>
          <w:p w:rsidR="00C73C99" w:rsidRPr="0087511A" w:rsidRDefault="00C73C99" w:rsidP="00F672F5">
            <w:pPr>
              <w:rPr>
                <w:bCs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73C99" w:rsidRDefault="00C73C99" w:rsidP="00F672F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 Pass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73C99" w:rsidRDefault="00C73C99" w:rsidP="00F672F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mpetence 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73C99" w:rsidRDefault="00C73C99" w:rsidP="00F672F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ficiency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73C99" w:rsidRDefault="00C73C99" w:rsidP="00F672F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stery</w:t>
            </w:r>
          </w:p>
        </w:tc>
      </w:tr>
      <w:tr w:rsidR="00B17E8A" w:rsidTr="0066330C">
        <w:trPr>
          <w:trHeight w:val="984"/>
          <w:jc w:val="center"/>
        </w:trPr>
        <w:tc>
          <w:tcPr>
            <w:tcW w:w="2627" w:type="dxa"/>
            <w:vMerge w:val="restart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Spelling and Grammar</w:t>
            </w:r>
          </w:p>
          <w:p w:rsidR="00B17E8A" w:rsidRPr="001E33A0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(10 Pts)</w:t>
            </w:r>
          </w:p>
        </w:tc>
        <w:tc>
          <w:tcPr>
            <w:tcW w:w="29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Paper is not submitted or more than 10 errors in English grammar and mechanics observed. No introduction paragraph, thesis, or conclusion paragraph included. Proper writing mechanics were not used.</w:t>
            </w:r>
          </w:p>
        </w:tc>
        <w:tc>
          <w:tcPr>
            <w:tcW w:w="2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6-10 errors in English grammar and mechanics. Missing 2 or more of the following: introduction paragraph with thesis, and conclusion paragraph. Proper writing mechanics somewhat used.</w:t>
            </w:r>
          </w:p>
        </w:tc>
        <w:tc>
          <w:tcPr>
            <w:tcW w:w="27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3-5 errors in English grammar and mechanics, and/or missing 1 or more of the following: introduction paragraph with thesis, and conclusion paragraph. Proper writing mechanics mostly used.</w:t>
            </w:r>
          </w:p>
        </w:tc>
        <w:tc>
          <w:tcPr>
            <w:tcW w:w="28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0-2 errors in English grammar and mechanics. Included an introduction paragraph with thesis, and conclusion paragraph. Used proper writing mechanics including proper grammar, sentence structure, transitions, and punctuation.</w:t>
            </w:r>
          </w:p>
        </w:tc>
      </w:tr>
      <w:tr w:rsidR="00B17E8A" w:rsidTr="0066330C">
        <w:trPr>
          <w:trHeight w:val="194"/>
          <w:jc w:val="center"/>
        </w:trPr>
        <w:tc>
          <w:tcPr>
            <w:tcW w:w="2627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B17E8A" w:rsidRPr="001E33A0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 0-3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4-6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7-8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9-10</w:t>
            </w:r>
          </w:p>
        </w:tc>
      </w:tr>
      <w:tr w:rsidR="00B17E8A" w:rsidTr="0066330C">
        <w:trPr>
          <w:trHeight w:val="1020"/>
          <w:jc w:val="center"/>
        </w:trPr>
        <w:tc>
          <w:tcPr>
            <w:tcW w:w="2627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Paper Length, Title Page</w:t>
            </w:r>
          </w:p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(10 Pts)</w:t>
            </w:r>
          </w:p>
          <w:p w:rsidR="00B17E8A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962B7A">
              <w:rPr>
                <w:sz w:val="20"/>
                <w:szCs w:val="20"/>
              </w:rPr>
              <w:t>Paper is not submitted.</w:t>
            </w:r>
          </w:p>
        </w:tc>
        <w:tc>
          <w:tcPr>
            <w:tcW w:w="2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per is less than 1</w:t>
            </w:r>
            <w:r w:rsidRPr="00962B7A">
              <w:rPr>
                <w:sz w:val="20"/>
                <w:szCs w:val="20"/>
              </w:rPr>
              <w:t xml:space="preserve"> page in length, and/ or no APA title page provided.</w:t>
            </w:r>
          </w:p>
        </w:tc>
        <w:tc>
          <w:tcPr>
            <w:tcW w:w="27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Paper is between 1-2 pages in length and/or no APA title page provided.</w:t>
            </w:r>
          </w:p>
        </w:tc>
        <w:tc>
          <w:tcPr>
            <w:tcW w:w="28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Paper is at least 2 pages in length. APA formatted title page provided.</w:t>
            </w:r>
          </w:p>
        </w:tc>
      </w:tr>
      <w:tr w:rsidR="00B17E8A" w:rsidTr="00EA0D37">
        <w:trPr>
          <w:trHeight w:val="216"/>
          <w:jc w:val="center"/>
        </w:trPr>
        <w:tc>
          <w:tcPr>
            <w:tcW w:w="2627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B17E8A" w:rsidRPr="001E33A0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: 0</w:t>
            </w:r>
            <w:r>
              <w:rPr>
                <w:sz w:val="20"/>
                <w:szCs w:val="20"/>
              </w:rPr>
              <w:t>-3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 xml:space="preserve">Points: </w:t>
            </w:r>
            <w:r>
              <w:rPr>
                <w:sz w:val="20"/>
                <w:szCs w:val="20"/>
              </w:rPr>
              <w:t>4-6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 xml:space="preserve">Points: </w:t>
            </w:r>
            <w:r>
              <w:rPr>
                <w:sz w:val="20"/>
                <w:szCs w:val="20"/>
              </w:rPr>
              <w:t>7-8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9-10</w:t>
            </w:r>
          </w:p>
        </w:tc>
      </w:tr>
      <w:tr w:rsidR="00B17E8A" w:rsidTr="0066330C">
        <w:trPr>
          <w:trHeight w:val="940"/>
          <w:jc w:val="center"/>
        </w:trPr>
        <w:tc>
          <w:tcPr>
            <w:tcW w:w="2627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Audience and Tone</w:t>
            </w:r>
          </w:p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TS: Communication</w:t>
            </w:r>
          </w:p>
          <w:p w:rsidR="00B17E8A" w:rsidRPr="001E33A0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(20 Pts)</w:t>
            </w:r>
          </w:p>
        </w:tc>
        <w:tc>
          <w:tcPr>
            <w:tcW w:w="29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334112">
              <w:rPr>
                <w:sz w:val="20"/>
                <w:szCs w:val="20"/>
              </w:rPr>
              <w:t>Writing is inappropriate, does not use audience-specific ton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334112">
              <w:rPr>
                <w:sz w:val="20"/>
                <w:szCs w:val="20"/>
              </w:rPr>
              <w:t>Writing is somewhat exhibits audience-specific tone. Did not fully speak from the correct point of view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7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334112">
              <w:rPr>
                <w:sz w:val="20"/>
                <w:szCs w:val="20"/>
              </w:rPr>
              <w:t>Writing is mostly exhibits audience-specific tone. Did not fully speak from the correct point of view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8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334112">
              <w:rPr>
                <w:sz w:val="20"/>
                <w:szCs w:val="20"/>
              </w:rPr>
              <w:t>Writing exhibits appropriate, audience-specific tone and spoke from a “consultant” point of view.</w:t>
            </w:r>
          </w:p>
        </w:tc>
      </w:tr>
      <w:tr w:rsidR="00B17E8A" w:rsidTr="0066330C">
        <w:trPr>
          <w:trHeight w:val="51"/>
          <w:jc w:val="center"/>
        </w:trPr>
        <w:tc>
          <w:tcPr>
            <w:tcW w:w="2627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B17E8A" w:rsidRPr="001E33A0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: 0</w:t>
            </w:r>
            <w:r>
              <w:rPr>
                <w:sz w:val="20"/>
                <w:szCs w:val="20"/>
              </w:rPr>
              <w:t>-9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10-13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14-17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18-20</w:t>
            </w:r>
          </w:p>
        </w:tc>
      </w:tr>
      <w:tr w:rsidR="00B17E8A" w:rsidTr="0066330C">
        <w:trPr>
          <w:trHeight w:val="51"/>
          <w:jc w:val="center"/>
        </w:trPr>
        <w:tc>
          <w:tcPr>
            <w:tcW w:w="2627" w:type="dxa"/>
            <w:vMerge w:val="restart"/>
            <w:tcBorders>
              <w:right w:val="single" w:sz="4" w:space="0" w:color="auto"/>
            </w:tcBorders>
            <w:shd w:val="clear" w:color="auto" w:fill="FFF2CC"/>
            <w:vAlign w:val="center"/>
          </w:tcPr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SWOT Analysis</w:t>
            </w:r>
          </w:p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TS: Critical Thinking</w:t>
            </w:r>
          </w:p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(20 Pts)</w:t>
            </w:r>
          </w:p>
          <w:p w:rsidR="00B17E8A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lastRenderedPageBreak/>
              <w:t>Content was not included or incomplete, and/or extremely inaccurate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Content shows a basic understanding of key ideas, yet includes some inaccuracies.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Content meets criteria with minimal errors, is accurate and shows a clear understanding through appropriate examples and explanation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Content meets or exceeds criteria, is accurate and shows an extraordinary understanding through rich examples and explanations.</w:t>
            </w:r>
          </w:p>
        </w:tc>
      </w:tr>
      <w:tr w:rsidR="00B17E8A" w:rsidTr="0066330C">
        <w:trPr>
          <w:trHeight w:val="51"/>
          <w:jc w:val="center"/>
        </w:trPr>
        <w:tc>
          <w:tcPr>
            <w:tcW w:w="2627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</w:tcPr>
          <w:p w:rsidR="00B17E8A" w:rsidRPr="001E33A0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: 0</w:t>
            </w:r>
            <w:r>
              <w:rPr>
                <w:sz w:val="20"/>
                <w:szCs w:val="20"/>
              </w:rPr>
              <w:t>-9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 xml:space="preserve">Points: </w:t>
            </w:r>
            <w:r>
              <w:rPr>
                <w:sz w:val="20"/>
                <w:szCs w:val="20"/>
              </w:rPr>
              <w:t>10-13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 xml:space="preserve">Points: </w:t>
            </w:r>
            <w:r>
              <w:rPr>
                <w:sz w:val="20"/>
                <w:szCs w:val="20"/>
              </w:rPr>
              <w:t>14-17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18-20</w:t>
            </w:r>
          </w:p>
        </w:tc>
      </w:tr>
      <w:tr w:rsidR="00B17E8A" w:rsidTr="00E57DC6">
        <w:trPr>
          <w:trHeight w:val="51"/>
          <w:jc w:val="center"/>
        </w:trPr>
        <w:tc>
          <w:tcPr>
            <w:tcW w:w="2627" w:type="dxa"/>
            <w:vMerge w:val="restart"/>
            <w:tcBorders>
              <w:right w:val="single" w:sz="4" w:space="0" w:color="auto"/>
            </w:tcBorders>
            <w:shd w:val="clear" w:color="auto" w:fill="EDEDED"/>
            <w:vAlign w:val="center"/>
          </w:tcPr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Discussed SWOT</w:t>
            </w:r>
          </w:p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TS: Critical Thinking</w:t>
            </w:r>
          </w:p>
          <w:p w:rsidR="00B17E8A" w:rsidRDefault="00B17E8A" w:rsidP="00B17E8A">
            <w:pPr>
              <w:jc w:val="center"/>
              <w:rPr>
                <w:b/>
              </w:rPr>
            </w:pPr>
            <w:r w:rsidRPr="00962B7A">
              <w:rPr>
                <w:b/>
              </w:rPr>
              <w:t xml:space="preserve"> (</w:t>
            </w:r>
            <w:r>
              <w:rPr>
                <w:b/>
              </w:rPr>
              <w:t>20</w:t>
            </w:r>
            <w:r w:rsidRPr="00962B7A">
              <w:rPr>
                <w:b/>
              </w:rPr>
              <w:t xml:space="preserve"> Pts)</w:t>
            </w:r>
          </w:p>
          <w:p w:rsidR="00B17E8A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8103FB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Content was not included or incomplete, and/or extremely inaccurate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8103FB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Content shows a basic understanding of key ideas, yet includes some inaccuracies.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8103FB" w:rsidRDefault="00B17E8A" w:rsidP="00B17E8A">
            <w:pPr>
              <w:rPr>
                <w:sz w:val="20"/>
                <w:szCs w:val="20"/>
              </w:rPr>
            </w:pPr>
            <w:r w:rsidRPr="008103FB">
              <w:rPr>
                <w:sz w:val="20"/>
                <w:szCs w:val="20"/>
              </w:rPr>
              <w:t>Content meets criteria with minimal errors, is accurate and shows a clear understanding through appropriate examples and explanations.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8103FB" w:rsidRDefault="00B17E8A" w:rsidP="00B17E8A">
            <w:pPr>
              <w:rPr>
                <w:sz w:val="20"/>
                <w:szCs w:val="20"/>
              </w:rPr>
            </w:pPr>
            <w:r w:rsidRPr="008103FB">
              <w:rPr>
                <w:sz w:val="20"/>
                <w:szCs w:val="20"/>
              </w:rPr>
              <w:t>Content meets or exceeds criteria, is accurate and shows an extraordinary understanding through rich examples and explanations.</w:t>
            </w:r>
          </w:p>
        </w:tc>
      </w:tr>
      <w:tr w:rsidR="00B17E8A" w:rsidTr="00E57DC6">
        <w:trPr>
          <w:trHeight w:val="51"/>
          <w:jc w:val="center"/>
        </w:trPr>
        <w:tc>
          <w:tcPr>
            <w:tcW w:w="2627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DEDED"/>
            <w:vAlign w:val="center"/>
          </w:tcPr>
          <w:p w:rsidR="00B17E8A" w:rsidRPr="001E33A0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: 0</w:t>
            </w:r>
            <w:r>
              <w:rPr>
                <w:sz w:val="20"/>
                <w:szCs w:val="20"/>
              </w:rPr>
              <w:t>-9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 xml:space="preserve">Points: </w:t>
            </w:r>
            <w:r>
              <w:rPr>
                <w:sz w:val="20"/>
                <w:szCs w:val="20"/>
              </w:rPr>
              <w:t>10-13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 xml:space="preserve">Points: </w:t>
            </w:r>
            <w:r>
              <w:rPr>
                <w:sz w:val="20"/>
                <w:szCs w:val="20"/>
              </w:rPr>
              <w:t>14-17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18-20</w:t>
            </w:r>
          </w:p>
        </w:tc>
      </w:tr>
      <w:tr w:rsidR="00B17E8A" w:rsidTr="00E57DC6">
        <w:trPr>
          <w:trHeight w:val="51"/>
          <w:jc w:val="center"/>
        </w:trPr>
        <w:tc>
          <w:tcPr>
            <w:tcW w:w="2627" w:type="dxa"/>
            <w:vMerge w:val="restart"/>
            <w:tcBorders>
              <w:right w:val="single" w:sz="4" w:space="0" w:color="auto"/>
            </w:tcBorders>
            <w:shd w:val="clear" w:color="auto" w:fill="FBE4D5"/>
            <w:vAlign w:val="center"/>
          </w:tcPr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Next Steps</w:t>
            </w:r>
          </w:p>
          <w:p w:rsidR="00B17E8A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TS: Critical Thinking</w:t>
            </w:r>
          </w:p>
          <w:p w:rsidR="00B17E8A" w:rsidRPr="001E33A0" w:rsidRDefault="00B17E8A" w:rsidP="00B17E8A">
            <w:pPr>
              <w:jc w:val="center"/>
              <w:rPr>
                <w:b/>
              </w:rPr>
            </w:pPr>
            <w:r>
              <w:rPr>
                <w:b/>
              </w:rPr>
              <w:t>(20 Pts)</w:t>
            </w:r>
          </w:p>
          <w:p w:rsidR="00B17E8A" w:rsidRPr="001E33A0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334112">
              <w:rPr>
                <w:sz w:val="20"/>
                <w:szCs w:val="20"/>
              </w:rPr>
              <w:t>Content was not included or incomplete, and/or extremely inaccurat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744399">
              <w:rPr>
                <w:sz w:val="20"/>
                <w:szCs w:val="20"/>
              </w:rPr>
              <w:t>Content shows a basic understanding of key ideas, yet includes some inaccuracies.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8103FB">
              <w:rPr>
                <w:sz w:val="20"/>
                <w:szCs w:val="20"/>
              </w:rPr>
              <w:t>Content meets criteria with minimal errors, is accurate and shows a clear understanding through appropriate examples and explanations.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8103FB">
              <w:rPr>
                <w:sz w:val="20"/>
                <w:szCs w:val="20"/>
              </w:rPr>
              <w:t>Content meets or exceeds criteria, is accurate and shows an extraordinary understanding through rich examples and explanations.</w:t>
            </w:r>
          </w:p>
        </w:tc>
      </w:tr>
      <w:tr w:rsidR="00B17E8A" w:rsidTr="00E57DC6">
        <w:trPr>
          <w:trHeight w:val="51"/>
          <w:jc w:val="center"/>
        </w:trPr>
        <w:tc>
          <w:tcPr>
            <w:tcW w:w="2627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</w:tcPr>
          <w:p w:rsidR="00B17E8A" w:rsidRPr="001E33A0" w:rsidRDefault="00B17E8A" w:rsidP="00B17E8A">
            <w:pPr>
              <w:jc w:val="center"/>
              <w:rPr>
                <w:b/>
              </w:rPr>
            </w:pP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: 0</w:t>
            </w:r>
            <w:r>
              <w:rPr>
                <w:sz w:val="20"/>
                <w:szCs w:val="20"/>
              </w:rPr>
              <w:t>-9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 xml:space="preserve">Points: </w:t>
            </w:r>
            <w:r>
              <w:rPr>
                <w:sz w:val="20"/>
                <w:szCs w:val="20"/>
              </w:rPr>
              <w:t>10-13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 xml:space="preserve">Points: </w:t>
            </w:r>
            <w:r>
              <w:rPr>
                <w:sz w:val="20"/>
                <w:szCs w:val="20"/>
              </w:rPr>
              <w:t>14-17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7E8A" w:rsidRPr="00C25F30" w:rsidRDefault="00B17E8A" w:rsidP="00B17E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: 18-20</w:t>
            </w:r>
          </w:p>
        </w:tc>
      </w:tr>
    </w:tbl>
    <w:p w:rsidR="00C73C99" w:rsidRPr="009D0618" w:rsidRDefault="00C73C99" w:rsidP="009D0618">
      <w:pPr>
        <w:tabs>
          <w:tab w:val="left" w:pos="10039"/>
        </w:tabs>
      </w:pPr>
    </w:p>
    <w:sectPr w:rsidR="00C73C99" w:rsidRPr="009D0618" w:rsidSect="00C25F3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zMysbQwMTKzMDRQ0lEKTi0uzszPAykwrgUAGoKflSwAAAA="/>
  </w:docVars>
  <w:rsids>
    <w:rsidRoot w:val="00D016EB"/>
    <w:rsid w:val="00096C95"/>
    <w:rsid w:val="000F7DB0"/>
    <w:rsid w:val="00157A18"/>
    <w:rsid w:val="001E33A0"/>
    <w:rsid w:val="00247622"/>
    <w:rsid w:val="003A5B22"/>
    <w:rsid w:val="00621B20"/>
    <w:rsid w:val="00633CEC"/>
    <w:rsid w:val="0066330C"/>
    <w:rsid w:val="006911F8"/>
    <w:rsid w:val="0084276D"/>
    <w:rsid w:val="0087511A"/>
    <w:rsid w:val="009D0618"/>
    <w:rsid w:val="009D1339"/>
    <w:rsid w:val="00A16A1E"/>
    <w:rsid w:val="00A91A6F"/>
    <w:rsid w:val="00B17E8A"/>
    <w:rsid w:val="00B244D2"/>
    <w:rsid w:val="00C25F30"/>
    <w:rsid w:val="00C73C99"/>
    <w:rsid w:val="00D016EB"/>
    <w:rsid w:val="00D250B9"/>
    <w:rsid w:val="00E57DC6"/>
    <w:rsid w:val="00EE5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33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30C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33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3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03B35-B0FA-D448-A4F2-CC28953AB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9</Words>
  <Characters>2845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smussen, Inc</Company>
  <LinksUpToDate>false</LinksUpToDate>
  <CharactersWithSpaces>3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nops</dc:creator>
  <cp:keywords/>
  <dc:description/>
  <cp:lastModifiedBy>Julianne Weisendanger</cp:lastModifiedBy>
  <cp:revision>2</cp:revision>
  <dcterms:created xsi:type="dcterms:W3CDTF">2017-07-16T17:07:00Z</dcterms:created>
  <dcterms:modified xsi:type="dcterms:W3CDTF">2017-07-16T17:07:00Z</dcterms:modified>
</cp:coreProperties>
</file>